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9310B" w14:textId="77777777" w:rsidR="009D0110" w:rsidRPr="009D0110" w:rsidRDefault="009D0110" w:rsidP="009D0110">
      <w:pPr>
        <w:spacing w:after="0" w:line="240" w:lineRule="auto"/>
        <w:rPr>
          <w:rFonts w:ascii="Times New Roman" w:eastAsia="Times New Roman" w:hAnsi="Times New Roman" w:cs="Times New Roman"/>
        </w:rPr>
      </w:pPr>
      <w:r w:rsidRPr="009D0110">
        <w:rPr>
          <w:rFonts w:ascii="Source Sans Pro" w:eastAsia="Times New Roman" w:hAnsi="Source Sans Pro" w:cs="Times New Roman"/>
          <w:color w:val="000000"/>
          <w:shd w:val="clear" w:color="auto" w:fill="FFFFFF"/>
        </w:rPr>
        <w:t> </w:t>
      </w:r>
    </w:p>
    <w:p w14:paraId="5AD352A4" w14:textId="77777777" w:rsidR="001B3705" w:rsidRDefault="009D0110" w:rsidP="009D011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</w:pPr>
      <w:r w:rsidRPr="009D0110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 xml:space="preserve">(Format Resume </w:t>
      </w:r>
      <w:proofErr w:type="spellStart"/>
      <w:r w:rsidRPr="009D0110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>Jurnal</w:t>
      </w:r>
      <w:proofErr w:type="spellEnd"/>
      <w:r w:rsidRPr="009D0110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>)</w:t>
      </w:r>
    </w:p>
    <w:p w14:paraId="668C65E5" w14:textId="77777777" w:rsidR="00BB5276" w:rsidRDefault="009D0110" w:rsidP="009D011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</w:pPr>
      <w:r w:rsidRPr="009D0110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>IDENTITAS REVIEWER</w:t>
      </w:r>
    </w:p>
    <w:p w14:paraId="0275C40A" w14:textId="77777777" w:rsidR="00BB5276" w:rsidRDefault="009D0110" w:rsidP="009D011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</w:pPr>
      <w:proofErr w:type="gramStart"/>
      <w:r w:rsidRPr="009D0110"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  <w:t>NAMA :</w:t>
      </w:r>
      <w:proofErr w:type="gramEnd"/>
    </w:p>
    <w:p w14:paraId="247B2B6E" w14:textId="77777777" w:rsidR="00BB5276" w:rsidRDefault="009D0110" w:rsidP="009D011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</w:pPr>
      <w:r w:rsidRPr="009D0110">
        <w:rPr>
          <w:rFonts w:ascii="Arial" w:eastAsia="Times New Roman" w:hAnsi="Arial" w:cs="Arial"/>
          <w:b/>
          <w:bCs/>
          <w:color w:val="000000"/>
          <w:bdr w:val="none" w:sz="0" w:space="0" w:color="auto" w:frame="1"/>
        </w:rPr>
        <w:t>NIM:</w:t>
      </w:r>
    </w:p>
    <w:p w14:paraId="4FFB5839" w14:textId="7AEE568C" w:rsidR="009D0110" w:rsidRPr="009D0110" w:rsidRDefault="009D0110" w:rsidP="009D0110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000000"/>
        </w:rPr>
      </w:pPr>
      <w:r w:rsidRPr="009D0110">
        <w:rPr>
          <w:rFonts w:ascii="Arial" w:eastAsia="Times New Roman" w:hAnsi="Arial" w:cs="Arial"/>
          <w:b/>
          <w:bCs/>
          <w:color w:val="000000"/>
          <w:spacing w:val="-15"/>
          <w:bdr w:val="none" w:sz="0" w:space="0" w:color="auto" w:frame="1"/>
        </w:rPr>
        <w:t>PRODI:</w:t>
      </w:r>
    </w:p>
    <w:p w14:paraId="5C4B043D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DC5B713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BF2FFD9" w14:textId="77777777" w:rsidR="00BB5276" w:rsidRDefault="009D0110" w:rsidP="00BB527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DUL JURNAL</w:t>
      </w:r>
    </w:p>
    <w:p w14:paraId="74691E12" w14:textId="4EE25566" w:rsidR="00BB5276" w:rsidRDefault="009D0110" w:rsidP="00BB527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bookmarkStart w:id="0" w:name="_GoBack"/>
      <w:bookmarkEnd w:id="0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(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tulis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sua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ahasa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dulnya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slinya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)</w:t>
      </w:r>
    </w:p>
    <w:p w14:paraId="24F8053A" w14:textId="77777777" w:rsidR="00BB5276" w:rsidRDefault="00BB5276" w:rsidP="00BB527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AAB7632" w14:textId="77777777" w:rsidR="00BB5276" w:rsidRDefault="009D0110" w:rsidP="00BB527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NAMA PENULIS/ PENELITINYA</w:t>
      </w:r>
    </w:p>
    <w:p w14:paraId="0008E10C" w14:textId="13421EFC" w:rsidR="00BB5276" w:rsidRDefault="009D0110" w:rsidP="00BB527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(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tulis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esua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ulisnya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)</w:t>
      </w:r>
    </w:p>
    <w:p w14:paraId="0A946D17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DEC27A3" w14:textId="77777777" w:rsidR="00BB5276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LATARBELAKANG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ulisa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</w:t>
      </w:r>
      <w:proofErr w:type="spellEnd"/>
    </w:p>
    <w:p w14:paraId="5BDB887D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503414C4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7884964" w14:textId="77777777" w:rsidR="00BB5276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TUJUAN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s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</w:t>
      </w:r>
      <w:proofErr w:type="spellEnd"/>
    </w:p>
    <w:p w14:paraId="22E0690E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DA677C2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11F3F048" w14:textId="77777777" w:rsidR="00BB5276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METODOLOGI/ METODE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elitia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s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</w:t>
      </w:r>
      <w:proofErr w:type="spellEnd"/>
    </w:p>
    <w:p w14:paraId="33570A78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0E0CCD01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4EF99BA" w14:textId="77777777" w:rsidR="00BB5276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HASIL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elitia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tau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s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</w:t>
      </w:r>
      <w:proofErr w:type="spellEnd"/>
    </w:p>
    <w:p w14:paraId="2F0A6879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43CD845A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1C4A7B3" w14:textId="77777777" w:rsidR="00BB5276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KESIMPULAN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elitia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tau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is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</w:t>
      </w:r>
      <w:proofErr w:type="spellEnd"/>
    </w:p>
    <w:p w14:paraId="6C0A80B1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68CE2F40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31F2FAF1" w14:textId="69F7F711" w:rsidR="00BB5276" w:rsidRDefault="009D0110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Daftar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ustaka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(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cara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uliska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dapusa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nya</w:t>
      </w:r>
      <w:proofErr w:type="spellEnd"/>
      <w:proofErr w:type="gram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) :</w:t>
      </w:r>
      <w:proofErr w:type="gram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 Nama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penulis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ahu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dul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Nomor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Volume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l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.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halaman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</w:t>
      </w:r>
      <w:r w:rsidR="00BB5276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</w:t>
      </w: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l</w:t>
      </w:r>
      <w:proofErr w:type="spellEnd"/>
    </w:p>
    <w:p w14:paraId="5D5E5BBC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1E19AAE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215C830E" w14:textId="77777777" w:rsidR="00BB5276" w:rsidRDefault="00BB5276" w:rsidP="009D011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14:paraId="78746BC1" w14:textId="76F7F41A" w:rsidR="009D0110" w:rsidRPr="009D0110" w:rsidRDefault="009D0110" w:rsidP="009D0110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000000"/>
        </w:rPr>
      </w:pPr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 </w:t>
      </w:r>
      <w:proofErr w:type="gram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NB :</w:t>
      </w:r>
      <w:proofErr w:type="gram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itulis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lam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entuk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paragraph-paragraph,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tidak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boleh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mengambil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dari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abstrak</w:t>
      </w:r>
      <w:proofErr w:type="spellEnd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  </w:t>
      </w:r>
      <w:proofErr w:type="spellStart"/>
      <w:r w:rsidRPr="009D0110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jurna</w:t>
      </w:r>
      <w:proofErr w:type="spellEnd"/>
    </w:p>
    <w:p w14:paraId="627A626F" w14:textId="77777777" w:rsidR="005463E1" w:rsidRPr="009D0110" w:rsidRDefault="005463E1"/>
    <w:sectPr w:rsidR="005463E1" w:rsidRPr="009D0110" w:rsidSect="00CB674A">
      <w:pgSz w:w="12240" w:h="18706"/>
      <w:pgMar w:top="1440" w:right="1440" w:bottom="365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442B0" w14:textId="77777777" w:rsidR="00452550" w:rsidRDefault="00452550" w:rsidP="009D0110">
      <w:pPr>
        <w:spacing w:after="0" w:line="240" w:lineRule="auto"/>
      </w:pPr>
      <w:r>
        <w:separator/>
      </w:r>
    </w:p>
  </w:endnote>
  <w:endnote w:type="continuationSeparator" w:id="0">
    <w:p w14:paraId="70C70398" w14:textId="77777777" w:rsidR="00452550" w:rsidRDefault="00452550" w:rsidP="009D0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44B06B" w14:textId="77777777" w:rsidR="00452550" w:rsidRDefault="00452550" w:rsidP="009D0110">
      <w:pPr>
        <w:spacing w:after="0" w:line="240" w:lineRule="auto"/>
      </w:pPr>
      <w:r>
        <w:separator/>
      </w:r>
    </w:p>
  </w:footnote>
  <w:footnote w:type="continuationSeparator" w:id="0">
    <w:p w14:paraId="4F977BB6" w14:textId="77777777" w:rsidR="00452550" w:rsidRDefault="00452550" w:rsidP="009D01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szQyNzI3Njc2NLBU0lEKTi0uzszPAykwrAUA8QlGFiwAAAA="/>
  </w:docVars>
  <w:rsids>
    <w:rsidRoot w:val="009D0110"/>
    <w:rsid w:val="000607F7"/>
    <w:rsid w:val="001B3705"/>
    <w:rsid w:val="00452550"/>
    <w:rsid w:val="005463E1"/>
    <w:rsid w:val="009D0110"/>
    <w:rsid w:val="00BB5276"/>
    <w:rsid w:val="00CB6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F7FCE"/>
  <w15:chartTrackingRefBased/>
  <w15:docId w15:val="{ADFBF1B8-FD97-4ACA-9CFC-70B4560F8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11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110"/>
  </w:style>
  <w:style w:type="paragraph" w:styleId="Footer">
    <w:name w:val="footer"/>
    <w:basedOn w:val="Normal"/>
    <w:link w:val="FooterChar"/>
    <w:uiPriority w:val="99"/>
    <w:unhideWhenUsed/>
    <w:rsid w:val="009D011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110"/>
  </w:style>
  <w:style w:type="character" w:customStyle="1" w:styleId="a">
    <w:name w:val="a"/>
    <w:basedOn w:val="DefaultParagraphFont"/>
    <w:rsid w:val="009D01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2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ian</dc:creator>
  <cp:keywords/>
  <dc:description/>
  <cp:lastModifiedBy>Alfian</cp:lastModifiedBy>
  <cp:revision>1</cp:revision>
  <dcterms:created xsi:type="dcterms:W3CDTF">2019-02-25T11:54:00Z</dcterms:created>
  <dcterms:modified xsi:type="dcterms:W3CDTF">2019-02-25T12:28:00Z</dcterms:modified>
</cp:coreProperties>
</file>